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D5283" w14:textId="0CA12768" w:rsidR="000E0448" w:rsidRPr="000E0448" w:rsidRDefault="000E0448" w:rsidP="000E0448">
      <w:pPr>
        <w:rPr>
          <w:b/>
          <w:noProof/>
        </w:rPr>
      </w:pPr>
      <w:r w:rsidRPr="000E0448">
        <w:rPr>
          <w:b/>
          <w:noProof/>
        </w:rPr>
        <w:t xml:space="preserve">Lightning Strikes Kill Six People </w:t>
      </w:r>
      <w:r>
        <w:rPr>
          <w:b/>
          <w:noProof/>
        </w:rPr>
        <w:t>of</w:t>
      </w:r>
      <w:r w:rsidRPr="000E0448">
        <w:rPr>
          <w:b/>
          <w:noProof/>
        </w:rPr>
        <w:t xml:space="preserve"> the Same Family </w:t>
      </w:r>
      <w:r w:rsidR="00AF6C10">
        <w:rPr>
          <w:b/>
          <w:noProof/>
        </w:rPr>
        <w:t xml:space="preserve">- </w:t>
      </w:r>
      <w:r w:rsidRPr="000E0448">
        <w:rPr>
          <w:b/>
          <w:noProof/>
        </w:rPr>
        <w:t>Mozambique</w:t>
      </w:r>
    </w:p>
    <w:p w14:paraId="71598E24" w14:textId="3973A78B" w:rsidR="00B758FD" w:rsidRPr="004F096A" w:rsidRDefault="00962FF0" w:rsidP="000734EE">
      <w:pPr>
        <w:rPr>
          <w:b/>
          <w:noProof/>
        </w:rPr>
      </w:pPr>
      <w:r w:rsidRPr="004F096A">
        <w:rPr>
          <w:noProof/>
        </w:rPr>
        <w:t>December</w:t>
      </w:r>
      <w:r w:rsidR="00BF7DED" w:rsidRPr="004F096A">
        <w:rPr>
          <w:noProof/>
        </w:rPr>
        <w:t xml:space="preserve"> </w:t>
      </w:r>
      <w:r w:rsidR="000E0448">
        <w:rPr>
          <w:noProof/>
        </w:rPr>
        <w:t>17</w:t>
      </w:r>
      <w:r w:rsidR="00272089">
        <w:rPr>
          <w:noProof/>
        </w:rPr>
        <w:t>, 2022</w:t>
      </w:r>
      <w:r w:rsidR="00256B49" w:rsidRPr="004F096A">
        <w:rPr>
          <w:noProof/>
        </w:rPr>
        <w:t xml:space="preserve"> (</w:t>
      </w:r>
      <w:r w:rsidR="00B758FD" w:rsidRPr="004F096A">
        <w:rPr>
          <w:noProof/>
        </w:rPr>
        <w:t>Report</w:t>
      </w:r>
      <w:r w:rsidR="001B0A4C" w:rsidRPr="004F096A">
        <w:rPr>
          <w:noProof/>
        </w:rPr>
        <w:t>ed</w:t>
      </w:r>
      <w:r w:rsidR="00B55D84" w:rsidRPr="004F096A">
        <w:rPr>
          <w:noProof/>
        </w:rPr>
        <w:t xml:space="preserve"> on </w:t>
      </w:r>
      <w:r w:rsidRPr="004F096A">
        <w:rPr>
          <w:noProof/>
        </w:rPr>
        <w:t>December</w:t>
      </w:r>
      <w:r w:rsidR="0089007B" w:rsidRPr="004F096A">
        <w:rPr>
          <w:noProof/>
        </w:rPr>
        <w:t xml:space="preserve"> </w:t>
      </w:r>
      <w:r w:rsidR="000E0448">
        <w:rPr>
          <w:noProof/>
        </w:rPr>
        <w:t>20</w:t>
      </w:r>
      <w:r w:rsidR="0089007B" w:rsidRPr="004F096A">
        <w:rPr>
          <w:noProof/>
        </w:rPr>
        <w:t xml:space="preserve"> </w:t>
      </w:r>
      <w:r w:rsidRPr="004F096A">
        <w:rPr>
          <w:noProof/>
        </w:rPr>
        <w:t>b</w:t>
      </w:r>
      <w:r w:rsidR="00B758FD" w:rsidRPr="004F096A">
        <w:rPr>
          <w:noProof/>
        </w:rPr>
        <w:t xml:space="preserve">y </w:t>
      </w:r>
      <w:r w:rsidR="000E0448">
        <w:rPr>
          <w:noProof/>
        </w:rPr>
        <w:t>local</w:t>
      </w:r>
      <w:r w:rsidR="00B758FD" w:rsidRPr="004F096A">
        <w:rPr>
          <w:noProof/>
        </w:rPr>
        <w:t xml:space="preserve"> media</w:t>
      </w:r>
      <w:r w:rsidR="00256B49" w:rsidRPr="004F096A">
        <w:rPr>
          <w:noProof/>
        </w:rPr>
        <w:t>)</w:t>
      </w:r>
    </w:p>
    <w:p w14:paraId="71839CBE" w14:textId="77777777" w:rsidR="000E0448" w:rsidRPr="000E0448" w:rsidRDefault="00000000" w:rsidP="000E0448">
      <w:pPr>
        <w:rPr>
          <w:noProof/>
        </w:rPr>
      </w:pPr>
      <w:hyperlink r:id="rId4" w:history="1">
        <w:r w:rsidR="000E0448" w:rsidRPr="000E0448">
          <w:rPr>
            <w:rStyle w:val="Hyperlink"/>
            <w:noProof/>
          </w:rPr>
          <w:t>https://noticias.mmo.co.mz/2022/12/descargas-atmosfericas-matam-seis-pessoas-da-mesma-familia.html</w:t>
        </w:r>
      </w:hyperlink>
    </w:p>
    <w:p w14:paraId="081B0995" w14:textId="77777777" w:rsidR="00272089" w:rsidRPr="00272089" w:rsidRDefault="00272089" w:rsidP="000E0448">
      <w:pPr>
        <w:spacing w:before="240"/>
        <w:jc w:val="both"/>
        <w:rPr>
          <w:u w:val="single"/>
        </w:rPr>
      </w:pPr>
      <w:r w:rsidRPr="00272089">
        <w:rPr>
          <w:u w:val="single"/>
        </w:rPr>
        <w:t>Event 1</w:t>
      </w:r>
    </w:p>
    <w:p w14:paraId="670660AA" w14:textId="7C6DB938" w:rsidR="000E0448" w:rsidRDefault="000E0448" w:rsidP="000E0448">
      <w:pPr>
        <w:spacing w:before="240"/>
        <w:jc w:val="both"/>
      </w:pPr>
      <w:r w:rsidRPr="00272089">
        <w:t xml:space="preserve">Six people of the same family </w:t>
      </w:r>
      <w:proofErr w:type="gramStart"/>
      <w:r w:rsidRPr="00272089">
        <w:t>died</w:t>
      </w:r>
      <w:proofErr w:type="gramEnd"/>
      <w:r w:rsidRPr="00272089">
        <w:t xml:space="preserve"> and six others were injured after being hit by lightning strikes on Saturday in Manica, an official source told STV yesterday. The victims include two children.</w:t>
      </w:r>
      <w:r w:rsidR="00272089">
        <w:t xml:space="preserve"> </w:t>
      </w:r>
      <w:r>
        <w:t>The house went up in flames after being struck by lightning, leaving six people totally charred.</w:t>
      </w:r>
      <w:r w:rsidR="00272089">
        <w:t xml:space="preserve"> </w:t>
      </w:r>
      <w:r>
        <w:t>This was confirmed by the spokesman of the Provincial Police Command of the Republic of Mozambique, in Manica.</w:t>
      </w:r>
      <w:r w:rsidR="00272089">
        <w:t xml:space="preserve"> </w:t>
      </w:r>
      <w:r>
        <w:t xml:space="preserve">Mateus </w:t>
      </w:r>
      <w:proofErr w:type="spellStart"/>
      <w:r>
        <w:t>Mindú</w:t>
      </w:r>
      <w:proofErr w:type="spellEnd"/>
      <w:r>
        <w:t xml:space="preserve"> explained that the Gondola incident happened on Saturday, in the village of </w:t>
      </w:r>
      <w:proofErr w:type="spellStart"/>
      <w:r>
        <w:t>Mandhore</w:t>
      </w:r>
      <w:proofErr w:type="spellEnd"/>
      <w:r>
        <w:t xml:space="preserve">, Administrative Post of </w:t>
      </w:r>
      <w:proofErr w:type="spellStart"/>
      <w:r>
        <w:t>Cafumpe</w:t>
      </w:r>
      <w:proofErr w:type="spellEnd"/>
      <w:r>
        <w:t>.</w:t>
      </w:r>
      <w:r w:rsidR="00272089">
        <w:t xml:space="preserve"> </w:t>
      </w:r>
      <w:r>
        <w:t xml:space="preserve">"In the case of Gondola, all the victims are from the same family. They were hit right at home. Six people were charred to death at the scene. Of the three injured, two are admitted to the Gondola District Hospital, while one is receiving outpatient treatment," </w:t>
      </w:r>
      <w:proofErr w:type="spellStart"/>
      <w:r>
        <w:t>Mindú</w:t>
      </w:r>
      <w:proofErr w:type="spellEnd"/>
      <w:r>
        <w:t xml:space="preserve"> explained.</w:t>
      </w:r>
    </w:p>
    <w:p w14:paraId="1D41758A" w14:textId="77777777" w:rsidR="00272089" w:rsidRPr="00272089" w:rsidRDefault="00272089" w:rsidP="00272089">
      <w:pPr>
        <w:spacing w:before="240"/>
        <w:jc w:val="both"/>
        <w:rPr>
          <w:u w:val="single"/>
        </w:rPr>
      </w:pPr>
      <w:r w:rsidRPr="00272089">
        <w:rPr>
          <w:u w:val="single"/>
        </w:rPr>
        <w:t xml:space="preserve">Event </w:t>
      </w:r>
      <w:r>
        <w:rPr>
          <w:u w:val="single"/>
        </w:rPr>
        <w:t>2</w:t>
      </w:r>
    </w:p>
    <w:p w14:paraId="648AA07D" w14:textId="7DAB805B" w:rsidR="000E0448" w:rsidRDefault="00272089" w:rsidP="000E0448">
      <w:pPr>
        <w:spacing w:before="240"/>
        <w:jc w:val="both"/>
      </w:pPr>
      <w:r>
        <w:t xml:space="preserve">The second case was registered in the district of </w:t>
      </w:r>
      <w:proofErr w:type="spellStart"/>
      <w:r>
        <w:t>Guro</w:t>
      </w:r>
      <w:proofErr w:type="spellEnd"/>
      <w:r>
        <w:t xml:space="preserve">, where two people on a motorcycle were hit by a lightning discharge, and one of them lost his life. </w:t>
      </w:r>
      <w:r w:rsidR="000E0448">
        <w:t xml:space="preserve">"For the </w:t>
      </w:r>
      <w:proofErr w:type="spellStart"/>
      <w:r w:rsidR="000E0448">
        <w:t>Guro</w:t>
      </w:r>
      <w:proofErr w:type="spellEnd"/>
      <w:r w:rsidR="000E0448">
        <w:t xml:space="preserve"> case, two individuals were transporting themselves on a motorcycle. Lightning struck them and one lost his life. The injured man was taken to the local hospital and is receiving treatment," </w:t>
      </w:r>
      <w:proofErr w:type="spellStart"/>
      <w:r w:rsidR="000E0448">
        <w:t>Mindú</w:t>
      </w:r>
      <w:proofErr w:type="spellEnd"/>
      <w:r w:rsidR="000E0448">
        <w:t xml:space="preserve"> said at a press conference on the main events of the weekend.</w:t>
      </w:r>
    </w:p>
    <w:p w14:paraId="091606BD" w14:textId="3C163E06" w:rsidR="000E0448" w:rsidRDefault="000E0448" w:rsidP="000E0448">
      <w:pPr>
        <w:spacing w:before="240"/>
        <w:jc w:val="both"/>
      </w:pPr>
      <w:r>
        <w:t>On the occasion, he appealed to the population to avoid crowding and to stay under trees during the rainy season.</w:t>
      </w:r>
      <w:r w:rsidR="000012B3">
        <w:t xml:space="preserve"> </w:t>
      </w:r>
      <w:r>
        <w:t xml:space="preserve">"It is important that we observe all safety measures when it is raining. There have been frequent cases of death from lightning strikes when we are in the rainy season. </w:t>
      </w:r>
      <w:proofErr w:type="gramStart"/>
      <w:r>
        <w:t>So</w:t>
      </w:r>
      <w:proofErr w:type="gramEnd"/>
      <w:r>
        <w:t xml:space="preserve"> let's be more careful so as to avoid further loss of life," he advised.</w:t>
      </w:r>
    </w:p>
    <w:p w14:paraId="24FA2320" w14:textId="3442D9D4" w:rsidR="00BF7DED" w:rsidRDefault="000E0448" w:rsidP="000E0448">
      <w:pPr>
        <w:spacing w:before="240"/>
        <w:jc w:val="both"/>
      </w:pPr>
      <w:r>
        <w:t>The province of Manica has been experiencing, in recent days, heavy rains accompanied by winds and thunderstorms. In some regions, access roads are interrupted due to erosion caused by the rains.</w:t>
      </w:r>
    </w:p>
    <w:p w14:paraId="5F219CED" w14:textId="77777777" w:rsidR="000012B3" w:rsidRDefault="000012B3" w:rsidP="000012B3">
      <w:pPr>
        <w:spacing w:after="120" w:line="240" w:lineRule="auto"/>
        <w:jc w:val="both"/>
      </w:pPr>
      <w:r>
        <w:t>From DANIEL ESTEBAN VILLAMIL SIERRA by email at devillamils@correo.udistrital.edu.co.</w:t>
      </w:r>
    </w:p>
    <w:p w14:paraId="26F4373F" w14:textId="557134BC" w:rsidR="00FC7767" w:rsidRPr="004F096A" w:rsidRDefault="00FC7767" w:rsidP="00977732">
      <w:pPr>
        <w:spacing w:before="240"/>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FC7767" w:rsidRPr="004F096A" w14:paraId="4F6E0ED4" w14:textId="77777777" w:rsidTr="00007322">
        <w:tc>
          <w:tcPr>
            <w:tcW w:w="3823" w:type="dxa"/>
            <w:vAlign w:val="center"/>
          </w:tcPr>
          <w:p w14:paraId="01F838C4" w14:textId="77777777" w:rsidR="00FC7767" w:rsidRPr="004F096A" w:rsidRDefault="00FC7767" w:rsidP="00FC7767">
            <w:pPr>
              <w:rPr>
                <w:i/>
                <w:sz w:val="20"/>
              </w:rPr>
            </w:pPr>
            <w:r w:rsidRPr="004F096A">
              <w:rPr>
                <w:i/>
                <w:sz w:val="20"/>
              </w:rPr>
              <w:t>Year and month</w:t>
            </w:r>
          </w:p>
        </w:tc>
        <w:tc>
          <w:tcPr>
            <w:tcW w:w="5005" w:type="dxa"/>
            <w:vAlign w:val="center"/>
          </w:tcPr>
          <w:p w14:paraId="2AA6789E" w14:textId="1EEB4F57" w:rsidR="00FC7767" w:rsidRPr="004F096A" w:rsidRDefault="00FC7767" w:rsidP="00FC7767">
            <w:pPr>
              <w:jc w:val="center"/>
              <w:rPr>
                <w:sz w:val="20"/>
              </w:rPr>
            </w:pPr>
            <w:r w:rsidRPr="004F096A">
              <w:rPr>
                <w:sz w:val="20"/>
              </w:rPr>
              <w:t>20</w:t>
            </w:r>
            <w:r w:rsidR="0023770C" w:rsidRPr="004F096A">
              <w:rPr>
                <w:sz w:val="20"/>
              </w:rPr>
              <w:t>2</w:t>
            </w:r>
            <w:r w:rsidR="003C7277" w:rsidRPr="004F096A">
              <w:rPr>
                <w:sz w:val="20"/>
              </w:rPr>
              <w:t>2</w:t>
            </w:r>
            <w:r w:rsidRPr="004F096A">
              <w:rPr>
                <w:sz w:val="20"/>
              </w:rPr>
              <w:t xml:space="preserve"> / </w:t>
            </w:r>
            <w:r w:rsidR="004F096A" w:rsidRPr="004F096A">
              <w:rPr>
                <w:sz w:val="20"/>
              </w:rPr>
              <w:t>December</w:t>
            </w:r>
          </w:p>
        </w:tc>
      </w:tr>
      <w:tr w:rsidR="00FC7767" w:rsidRPr="004F096A" w14:paraId="732ADFD1" w14:textId="77777777" w:rsidTr="00007322">
        <w:tc>
          <w:tcPr>
            <w:tcW w:w="3823" w:type="dxa"/>
            <w:vAlign w:val="center"/>
          </w:tcPr>
          <w:p w14:paraId="4C3BCC28" w14:textId="77777777" w:rsidR="00FC7767" w:rsidRPr="004F096A" w:rsidRDefault="00FC7767" w:rsidP="00FC7767">
            <w:pPr>
              <w:rPr>
                <w:i/>
                <w:sz w:val="20"/>
              </w:rPr>
            </w:pPr>
            <w:r w:rsidRPr="004F096A">
              <w:rPr>
                <w:i/>
                <w:sz w:val="20"/>
              </w:rPr>
              <w:t>Day of the month or week</w:t>
            </w:r>
          </w:p>
        </w:tc>
        <w:tc>
          <w:tcPr>
            <w:tcW w:w="5005" w:type="dxa"/>
            <w:vAlign w:val="center"/>
          </w:tcPr>
          <w:p w14:paraId="2D13FF03" w14:textId="5AA9D6F2" w:rsidR="00FC7767" w:rsidRPr="004F096A" w:rsidRDefault="004F096A" w:rsidP="00FC7767">
            <w:pPr>
              <w:jc w:val="center"/>
              <w:rPr>
                <w:sz w:val="20"/>
              </w:rPr>
            </w:pPr>
            <w:r w:rsidRPr="004F096A">
              <w:rPr>
                <w:sz w:val="20"/>
              </w:rPr>
              <w:t>Sunday</w:t>
            </w:r>
            <w:r w:rsidR="00293577" w:rsidRPr="004F096A">
              <w:rPr>
                <w:sz w:val="20"/>
              </w:rPr>
              <w:t xml:space="preserve"> </w:t>
            </w:r>
            <w:r w:rsidR="000E0448">
              <w:rPr>
                <w:sz w:val="20"/>
              </w:rPr>
              <w:t>17</w:t>
            </w:r>
            <w:r w:rsidRPr="004F096A">
              <w:rPr>
                <w:sz w:val="20"/>
              </w:rPr>
              <w:t>th</w:t>
            </w:r>
          </w:p>
        </w:tc>
      </w:tr>
      <w:tr w:rsidR="00FC7767" w:rsidRPr="004F096A" w14:paraId="458B5F86" w14:textId="77777777" w:rsidTr="00007322">
        <w:tc>
          <w:tcPr>
            <w:tcW w:w="3823" w:type="dxa"/>
            <w:vAlign w:val="center"/>
          </w:tcPr>
          <w:p w14:paraId="4ED94AF0" w14:textId="77777777" w:rsidR="00FC7767" w:rsidRPr="004F096A" w:rsidRDefault="00FC7767" w:rsidP="00FC7767">
            <w:pPr>
              <w:rPr>
                <w:i/>
                <w:sz w:val="20"/>
              </w:rPr>
            </w:pPr>
            <w:r w:rsidRPr="004F096A">
              <w:rPr>
                <w:i/>
                <w:sz w:val="20"/>
              </w:rPr>
              <w:t>Numbers killed or injured</w:t>
            </w:r>
          </w:p>
        </w:tc>
        <w:tc>
          <w:tcPr>
            <w:tcW w:w="5005" w:type="dxa"/>
            <w:vAlign w:val="center"/>
          </w:tcPr>
          <w:p w14:paraId="011CB654" w14:textId="650BE744" w:rsidR="00FC7767" w:rsidRPr="004F096A" w:rsidRDefault="000E0448" w:rsidP="00BE630C">
            <w:pPr>
              <w:jc w:val="center"/>
              <w:rPr>
                <w:sz w:val="20"/>
              </w:rPr>
            </w:pPr>
            <w:r>
              <w:rPr>
                <w:sz w:val="20"/>
              </w:rPr>
              <w:t>6</w:t>
            </w:r>
            <w:r w:rsidR="00FC7767" w:rsidRPr="004F096A">
              <w:rPr>
                <w:sz w:val="20"/>
              </w:rPr>
              <w:t xml:space="preserve"> killed</w:t>
            </w:r>
            <w:r w:rsidR="0007692D" w:rsidRPr="004F096A">
              <w:rPr>
                <w:sz w:val="20"/>
              </w:rPr>
              <w:t xml:space="preserve">, </w:t>
            </w:r>
            <w:r>
              <w:rPr>
                <w:sz w:val="20"/>
              </w:rPr>
              <w:t>3</w:t>
            </w:r>
            <w:r w:rsidR="0007692D" w:rsidRPr="004F096A">
              <w:rPr>
                <w:sz w:val="20"/>
              </w:rPr>
              <w:t xml:space="preserve"> injured</w:t>
            </w:r>
            <w:r>
              <w:rPr>
                <w:sz w:val="20"/>
              </w:rPr>
              <w:t xml:space="preserve"> / 1</w:t>
            </w:r>
            <w:r w:rsidRPr="004F096A">
              <w:rPr>
                <w:sz w:val="20"/>
              </w:rPr>
              <w:t xml:space="preserve"> killed, </w:t>
            </w:r>
            <w:r>
              <w:rPr>
                <w:sz w:val="20"/>
              </w:rPr>
              <w:t>1</w:t>
            </w:r>
            <w:r w:rsidRPr="004F096A">
              <w:rPr>
                <w:sz w:val="20"/>
              </w:rPr>
              <w:t xml:space="preserve"> injured</w:t>
            </w:r>
          </w:p>
        </w:tc>
      </w:tr>
      <w:tr w:rsidR="00FC7767" w:rsidRPr="004F096A" w14:paraId="468718DD" w14:textId="77777777" w:rsidTr="00007322">
        <w:tc>
          <w:tcPr>
            <w:tcW w:w="3823" w:type="dxa"/>
            <w:vAlign w:val="center"/>
          </w:tcPr>
          <w:p w14:paraId="0EDC7B90" w14:textId="0FB1BD99" w:rsidR="00FC7767" w:rsidRPr="004F096A" w:rsidRDefault="00FC7767" w:rsidP="00FC7767">
            <w:pPr>
              <w:rPr>
                <w:i/>
                <w:sz w:val="20"/>
              </w:rPr>
            </w:pPr>
            <w:r w:rsidRPr="004F096A">
              <w:rPr>
                <w:i/>
                <w:sz w:val="20"/>
              </w:rPr>
              <w:t xml:space="preserve">Age and </w:t>
            </w:r>
            <w:r w:rsidR="005C2E95" w:rsidRPr="004F096A">
              <w:rPr>
                <w:i/>
                <w:sz w:val="20"/>
              </w:rPr>
              <w:t>gender</w:t>
            </w:r>
          </w:p>
        </w:tc>
        <w:tc>
          <w:tcPr>
            <w:tcW w:w="5005" w:type="dxa"/>
            <w:vAlign w:val="center"/>
          </w:tcPr>
          <w:p w14:paraId="3B7D0720" w14:textId="7ACFB8C4" w:rsidR="00FC7767" w:rsidRPr="004F096A" w:rsidRDefault="004F096A" w:rsidP="00FC7767">
            <w:pPr>
              <w:jc w:val="center"/>
              <w:rPr>
                <w:sz w:val="20"/>
              </w:rPr>
            </w:pPr>
            <w:r w:rsidRPr="004F096A">
              <w:rPr>
                <w:sz w:val="20"/>
              </w:rPr>
              <w:t>N</w:t>
            </w:r>
            <w:r w:rsidR="004C35DF" w:rsidRPr="004F096A">
              <w:rPr>
                <w:sz w:val="20"/>
              </w:rPr>
              <w:t>ot specified</w:t>
            </w:r>
            <w:r w:rsidR="003D79DC" w:rsidRPr="004F096A">
              <w:rPr>
                <w:sz w:val="20"/>
              </w:rPr>
              <w:t xml:space="preserve"> </w:t>
            </w:r>
          </w:p>
        </w:tc>
      </w:tr>
      <w:tr w:rsidR="00FC7767" w:rsidRPr="004F096A" w14:paraId="4BDC760D" w14:textId="77777777" w:rsidTr="00007322">
        <w:tc>
          <w:tcPr>
            <w:tcW w:w="3823" w:type="dxa"/>
            <w:vAlign w:val="center"/>
          </w:tcPr>
          <w:p w14:paraId="47D19FA4" w14:textId="77777777" w:rsidR="00FC7767" w:rsidRPr="004F096A" w:rsidRDefault="00FC7767" w:rsidP="00FC7767">
            <w:pPr>
              <w:rPr>
                <w:i/>
                <w:sz w:val="20"/>
              </w:rPr>
            </w:pPr>
            <w:r w:rsidRPr="004F096A">
              <w:rPr>
                <w:i/>
                <w:sz w:val="20"/>
              </w:rPr>
              <w:t>Geographic Location</w:t>
            </w:r>
          </w:p>
        </w:tc>
        <w:tc>
          <w:tcPr>
            <w:tcW w:w="5005" w:type="dxa"/>
            <w:vAlign w:val="center"/>
          </w:tcPr>
          <w:p w14:paraId="4FE629BF" w14:textId="7EAE27EB" w:rsidR="00FC7767" w:rsidRPr="004F096A" w:rsidRDefault="00D15C88" w:rsidP="00FC7767">
            <w:pPr>
              <w:jc w:val="center"/>
              <w:rPr>
                <w:sz w:val="20"/>
              </w:rPr>
            </w:pPr>
            <w:r w:rsidRPr="00D15C88">
              <w:rPr>
                <w:noProof/>
                <w:sz w:val="20"/>
              </w:rPr>
              <w:t>Province of Manica, Gondola District / Guro District</w:t>
            </w:r>
            <w:r w:rsidR="00170639" w:rsidRPr="004F096A">
              <w:rPr>
                <w:noProof/>
                <w:sz w:val="20"/>
              </w:rPr>
              <w:t xml:space="preserve">, </w:t>
            </w:r>
            <w:r w:rsidR="004F096A" w:rsidRPr="004F096A">
              <w:rPr>
                <w:noProof/>
                <w:sz w:val="20"/>
              </w:rPr>
              <w:t>Mozambique</w:t>
            </w:r>
          </w:p>
        </w:tc>
      </w:tr>
      <w:tr w:rsidR="00FC7767" w:rsidRPr="004F096A" w14:paraId="75B20336" w14:textId="77777777" w:rsidTr="00007322">
        <w:tc>
          <w:tcPr>
            <w:tcW w:w="3823" w:type="dxa"/>
            <w:vAlign w:val="center"/>
          </w:tcPr>
          <w:p w14:paraId="63A9BF9D" w14:textId="77777777" w:rsidR="00FC7767" w:rsidRPr="004F096A" w:rsidRDefault="00FC7767" w:rsidP="00FC7767">
            <w:pPr>
              <w:rPr>
                <w:i/>
                <w:sz w:val="20"/>
              </w:rPr>
            </w:pPr>
            <w:r w:rsidRPr="004F096A">
              <w:rPr>
                <w:i/>
                <w:sz w:val="20"/>
              </w:rPr>
              <w:t>Personal location and activity when injured</w:t>
            </w:r>
          </w:p>
        </w:tc>
        <w:tc>
          <w:tcPr>
            <w:tcW w:w="5005" w:type="dxa"/>
            <w:vAlign w:val="center"/>
          </w:tcPr>
          <w:p w14:paraId="0228E3A6" w14:textId="36C7FBCB" w:rsidR="00FC7767" w:rsidRPr="004F096A" w:rsidRDefault="00D15C88" w:rsidP="00FC7767">
            <w:pPr>
              <w:jc w:val="center"/>
              <w:rPr>
                <w:sz w:val="20"/>
              </w:rPr>
            </w:pPr>
            <w:r>
              <w:rPr>
                <w:sz w:val="20"/>
              </w:rPr>
              <w:t xml:space="preserve">At home / Riding a </w:t>
            </w:r>
            <w:proofErr w:type="spellStart"/>
            <w:r>
              <w:rPr>
                <w:sz w:val="20"/>
              </w:rPr>
              <w:t>motorcicle</w:t>
            </w:r>
            <w:proofErr w:type="spellEnd"/>
          </w:p>
        </w:tc>
      </w:tr>
    </w:tbl>
    <w:p w14:paraId="49321964" w14:textId="5DCFD10A" w:rsidR="00B758FD" w:rsidRDefault="00B758FD" w:rsidP="00007322">
      <w:pPr>
        <w:jc w:val="both"/>
      </w:pPr>
    </w:p>
    <w:p w14:paraId="14820774" w14:textId="3C563C47" w:rsidR="00272089" w:rsidRPr="000E0448" w:rsidRDefault="00272089" w:rsidP="00272089">
      <w:pPr>
        <w:rPr>
          <w:b/>
          <w:noProof/>
          <w:lang w:val="pt-BR"/>
        </w:rPr>
      </w:pPr>
      <w:r w:rsidRPr="000E0448">
        <w:rPr>
          <w:b/>
          <w:noProof/>
          <w:lang w:val="pt-BR"/>
        </w:rPr>
        <w:lastRenderedPageBreak/>
        <w:t>Descargas atmosféricas matam seis pessoas da mesma família [</w:t>
      </w:r>
      <w:r>
        <w:rPr>
          <w:b/>
          <w:noProof/>
          <w:lang w:val="pt-BR"/>
        </w:rPr>
        <w:t>M</w:t>
      </w:r>
      <w:r w:rsidRPr="000E0448">
        <w:rPr>
          <w:b/>
          <w:noProof/>
          <w:lang w:val="pt-BR"/>
        </w:rPr>
        <w:t>oçambique]</w:t>
      </w:r>
    </w:p>
    <w:p w14:paraId="5B6499CC" w14:textId="1D6CED1C" w:rsidR="00272089" w:rsidRPr="000E0448" w:rsidRDefault="00272089" w:rsidP="00272089">
      <w:pPr>
        <w:rPr>
          <w:noProof/>
          <w:lang w:val="pt-BR"/>
        </w:rPr>
      </w:pPr>
      <w:r>
        <w:rPr>
          <w:noProof/>
          <w:lang w:val="pt-BR"/>
        </w:rPr>
        <w:t>17</w:t>
      </w:r>
      <w:r w:rsidRPr="000E0448">
        <w:rPr>
          <w:noProof/>
          <w:lang w:val="pt-BR"/>
        </w:rPr>
        <w:t xml:space="preserve"> de </w:t>
      </w:r>
      <w:r>
        <w:rPr>
          <w:noProof/>
          <w:lang w:val="pt-BR"/>
        </w:rPr>
        <w:t>Decembro</w:t>
      </w:r>
      <w:r w:rsidR="000012B3">
        <w:rPr>
          <w:noProof/>
          <w:lang w:val="pt-BR"/>
        </w:rPr>
        <w:t xml:space="preserve"> 2022</w:t>
      </w:r>
      <w:r w:rsidRPr="000E0448">
        <w:rPr>
          <w:noProof/>
          <w:lang w:val="pt-BR"/>
        </w:rPr>
        <w:t xml:space="preserve"> (relatado em </w:t>
      </w:r>
      <w:r>
        <w:rPr>
          <w:noProof/>
          <w:lang w:val="pt-BR"/>
        </w:rPr>
        <w:t>Dec</w:t>
      </w:r>
      <w:r w:rsidRPr="000E0448">
        <w:rPr>
          <w:noProof/>
          <w:lang w:val="pt-BR"/>
        </w:rPr>
        <w:t>embro 2</w:t>
      </w:r>
      <w:r>
        <w:rPr>
          <w:noProof/>
          <w:lang w:val="pt-BR"/>
        </w:rPr>
        <w:t>0</w:t>
      </w:r>
      <w:r w:rsidRPr="000E0448">
        <w:rPr>
          <w:noProof/>
          <w:lang w:val="pt-BR"/>
        </w:rPr>
        <w:t>)</w:t>
      </w:r>
    </w:p>
    <w:p w14:paraId="3D6D0AD7" w14:textId="77777777" w:rsidR="00272089" w:rsidRDefault="00000000" w:rsidP="00272089">
      <w:pPr>
        <w:rPr>
          <w:noProof/>
          <w:lang w:val="pt-BR"/>
        </w:rPr>
      </w:pPr>
      <w:hyperlink r:id="rId5" w:history="1">
        <w:r w:rsidR="00272089" w:rsidRPr="008F3A5C">
          <w:rPr>
            <w:rStyle w:val="Hyperlink"/>
            <w:noProof/>
            <w:lang w:val="pt-BR"/>
          </w:rPr>
          <w:t>https://noticias.mmo.co.mz/2022/12/descargas-atmosfericas-matam-seis-pessoas-da-mesma-familia.html</w:t>
        </w:r>
      </w:hyperlink>
    </w:p>
    <w:p w14:paraId="1B45AAE1" w14:textId="77777777" w:rsidR="00272089" w:rsidRPr="000012B3" w:rsidRDefault="00272089" w:rsidP="00272089">
      <w:pPr>
        <w:jc w:val="both"/>
        <w:rPr>
          <w:noProof/>
          <w:lang w:val="pt-BR"/>
        </w:rPr>
      </w:pPr>
      <w:r w:rsidRPr="000012B3">
        <w:rPr>
          <w:noProof/>
          <w:lang w:val="pt-BR"/>
        </w:rPr>
        <w:t>Seis pessoas da mesma família morreram e outras seis ficaram feridas após serem atingidas por descargas atmosféricas no sábado, em Manica, ontem à STV fonte oficial. As vítimas incluem duas crianças.</w:t>
      </w:r>
    </w:p>
    <w:p w14:paraId="5AB94C3C" w14:textId="77777777" w:rsidR="00272089" w:rsidRPr="000E0448" w:rsidRDefault="00272089" w:rsidP="00272089">
      <w:pPr>
        <w:jc w:val="both"/>
        <w:rPr>
          <w:noProof/>
          <w:lang w:val="pt-BR"/>
        </w:rPr>
      </w:pPr>
      <w:r w:rsidRPr="000E0448">
        <w:rPr>
          <w:noProof/>
          <w:lang w:val="pt-BR"/>
        </w:rPr>
        <w:t>A casa ficou em chamas depois de ter sido atingida por um raio, deixando seis pessoas totalmente carbonizadas.</w:t>
      </w:r>
    </w:p>
    <w:p w14:paraId="11AE731D" w14:textId="77777777" w:rsidR="00272089" w:rsidRPr="000E0448" w:rsidRDefault="00272089" w:rsidP="00272089">
      <w:pPr>
        <w:jc w:val="both"/>
        <w:rPr>
          <w:noProof/>
          <w:lang w:val="pt-BR"/>
        </w:rPr>
      </w:pPr>
      <w:r w:rsidRPr="000E0448">
        <w:rPr>
          <w:noProof/>
          <w:lang w:val="pt-BR"/>
        </w:rPr>
        <w:t>O segundo caso registou-se no distrito de Guro, onde duas pessoas que seguiam numa motorizada foram atingidas por uma descarga atmosférica, tendo uma perdido a vida.</w:t>
      </w:r>
    </w:p>
    <w:p w14:paraId="6C82E6CA" w14:textId="77777777" w:rsidR="00272089" w:rsidRPr="000E0448" w:rsidRDefault="00272089" w:rsidP="00272089">
      <w:pPr>
        <w:jc w:val="both"/>
        <w:rPr>
          <w:noProof/>
          <w:lang w:val="pt-BR"/>
        </w:rPr>
      </w:pPr>
      <w:r w:rsidRPr="000E0448">
        <w:rPr>
          <w:noProof/>
          <w:lang w:val="pt-BR"/>
        </w:rPr>
        <w:t>O facto foi confirmado pelo porta-voz do Comando Provincial Polícia da República de Moçambique, em Manica.</w:t>
      </w:r>
    </w:p>
    <w:p w14:paraId="74DCC99E" w14:textId="77777777" w:rsidR="00272089" w:rsidRPr="000E0448" w:rsidRDefault="00272089" w:rsidP="00272089">
      <w:pPr>
        <w:jc w:val="both"/>
        <w:rPr>
          <w:noProof/>
          <w:lang w:val="pt-BR"/>
        </w:rPr>
      </w:pPr>
      <w:r w:rsidRPr="000E0448">
        <w:rPr>
          <w:noProof/>
          <w:lang w:val="pt-BR"/>
        </w:rPr>
        <w:t>Mateus Mindú explicou que o incidente de Gondola aconteceu no sábado, no povoado de Mandhore, Posto Administrativo de Cafumpe.</w:t>
      </w:r>
    </w:p>
    <w:p w14:paraId="552FA483" w14:textId="77777777" w:rsidR="00272089" w:rsidRPr="000E0448" w:rsidRDefault="00272089" w:rsidP="00272089">
      <w:pPr>
        <w:jc w:val="both"/>
        <w:rPr>
          <w:noProof/>
          <w:lang w:val="pt-BR"/>
        </w:rPr>
      </w:pPr>
      <w:r w:rsidRPr="000E0448">
        <w:rPr>
          <w:noProof/>
          <w:lang w:val="pt-BR"/>
        </w:rPr>
        <w:t>“No caso de Gondola, todas as vítimas são da mesma família. Foram atingidas mesmo em casa. Seis pessoas morreram carbonizadas no local. Das três feridas, duas estão internadas no Hospital Distrital de Gondola, enquanto uma está a receber tratamento ambulatório”, explicou Mindú.</w:t>
      </w:r>
    </w:p>
    <w:p w14:paraId="1FC72802" w14:textId="77777777" w:rsidR="00272089" w:rsidRPr="000E0448" w:rsidRDefault="00272089" w:rsidP="00272089">
      <w:pPr>
        <w:jc w:val="both"/>
        <w:rPr>
          <w:noProof/>
          <w:lang w:val="pt-BR"/>
        </w:rPr>
      </w:pPr>
      <w:r w:rsidRPr="000E0448">
        <w:rPr>
          <w:noProof/>
          <w:lang w:val="pt-BR"/>
        </w:rPr>
        <w:t>“Para o caso de Guro, dois indivíduos faziam-se transportar numa motorizada. O raio caiu sobre eles e um perdeu a vida. O ferido foi socorrido para o hospital local e está a receber tratamento”, avançou Mindú em conferência de imprensa sobre as principais ocorrências registadas no fim-de-semana.</w:t>
      </w:r>
    </w:p>
    <w:p w14:paraId="36569637" w14:textId="77777777" w:rsidR="00272089" w:rsidRPr="000E0448" w:rsidRDefault="00272089" w:rsidP="00272089">
      <w:pPr>
        <w:jc w:val="both"/>
        <w:rPr>
          <w:noProof/>
          <w:lang w:val="pt-BR"/>
        </w:rPr>
      </w:pPr>
      <w:r w:rsidRPr="000E0448">
        <w:rPr>
          <w:noProof/>
          <w:lang w:val="pt-BR"/>
        </w:rPr>
        <w:t>Na ocasião, apelou à população para evitar aglomerações e permanecer debaixo de árvores durante a época chuvosa.</w:t>
      </w:r>
    </w:p>
    <w:p w14:paraId="32CD8C61" w14:textId="77777777" w:rsidR="00272089" w:rsidRPr="000E0448" w:rsidRDefault="00272089" w:rsidP="00272089">
      <w:pPr>
        <w:jc w:val="both"/>
        <w:rPr>
          <w:noProof/>
          <w:lang w:val="pt-BR"/>
        </w:rPr>
      </w:pPr>
      <w:r w:rsidRPr="000E0448">
        <w:rPr>
          <w:noProof/>
          <w:lang w:val="pt-BR"/>
        </w:rPr>
        <w:t>“É importante que observemos todas as medidas de segurança quando está a chover. Têm sido frequentes casos de morte por descargas atmosféricas quando estamos no período chuvoso. Portanto, vamos ser mais cuidadosos de forma a evitar mais perdas de vidas”, aconselhou.</w:t>
      </w:r>
    </w:p>
    <w:p w14:paraId="128F3B42" w14:textId="77777777" w:rsidR="00272089" w:rsidRPr="000E0448" w:rsidRDefault="00272089" w:rsidP="00272089">
      <w:pPr>
        <w:jc w:val="both"/>
        <w:rPr>
          <w:noProof/>
          <w:lang w:val="pt-BR"/>
        </w:rPr>
      </w:pPr>
      <w:r w:rsidRPr="000E0448">
        <w:rPr>
          <w:noProof/>
          <w:lang w:val="pt-BR"/>
        </w:rPr>
        <w:t>A província de Manica tem estado a registar, nos últimos dias, chuvas fortes acompanhadas de ventos e trovoada. Em algumas regiões, as vias de acesso estão interrompidas devido à erosão provocada pelas chuvas.</w:t>
      </w:r>
    </w:p>
    <w:sectPr w:rsidR="00272089" w:rsidRPr="000E044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12B3"/>
    <w:rsid w:val="00007322"/>
    <w:rsid w:val="000734EE"/>
    <w:rsid w:val="0007692D"/>
    <w:rsid w:val="000E0448"/>
    <w:rsid w:val="00150552"/>
    <w:rsid w:val="00170639"/>
    <w:rsid w:val="001A6A43"/>
    <w:rsid w:val="001B0A4C"/>
    <w:rsid w:val="001B4F36"/>
    <w:rsid w:val="001B6157"/>
    <w:rsid w:val="0023770C"/>
    <w:rsid w:val="00256B49"/>
    <w:rsid w:val="002709B3"/>
    <w:rsid w:val="00272089"/>
    <w:rsid w:val="00293577"/>
    <w:rsid w:val="002A4388"/>
    <w:rsid w:val="00322B0A"/>
    <w:rsid w:val="00324471"/>
    <w:rsid w:val="003C7277"/>
    <w:rsid w:val="003D79DC"/>
    <w:rsid w:val="004444C8"/>
    <w:rsid w:val="00486504"/>
    <w:rsid w:val="004A70E5"/>
    <w:rsid w:val="004C35DF"/>
    <w:rsid w:val="004F096A"/>
    <w:rsid w:val="00541C37"/>
    <w:rsid w:val="00583972"/>
    <w:rsid w:val="00591688"/>
    <w:rsid w:val="005B6F87"/>
    <w:rsid w:val="005C2E95"/>
    <w:rsid w:val="005F11BD"/>
    <w:rsid w:val="006D485E"/>
    <w:rsid w:val="007D6E63"/>
    <w:rsid w:val="0081164E"/>
    <w:rsid w:val="00837154"/>
    <w:rsid w:val="0089007B"/>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C721B"/>
    <w:rsid w:val="00AF6C10"/>
    <w:rsid w:val="00B06C51"/>
    <w:rsid w:val="00B55D84"/>
    <w:rsid w:val="00B758FD"/>
    <w:rsid w:val="00BE630C"/>
    <w:rsid w:val="00BF7DED"/>
    <w:rsid w:val="00C777ED"/>
    <w:rsid w:val="00C939D7"/>
    <w:rsid w:val="00D00BB8"/>
    <w:rsid w:val="00D01A7B"/>
    <w:rsid w:val="00D15C88"/>
    <w:rsid w:val="00D164FC"/>
    <w:rsid w:val="00D8518F"/>
    <w:rsid w:val="00D86077"/>
    <w:rsid w:val="00DD3892"/>
    <w:rsid w:val="00E03423"/>
    <w:rsid w:val="00E3265C"/>
    <w:rsid w:val="00E823D4"/>
    <w:rsid w:val="00F14F7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08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noticias.mmo.co.mz/2022/12/descargas-atmosfericas-matam-seis-pessoas-da-mesma-familia.html" TargetMode="External"/><Relationship Id="rId4" Type="http://schemas.openxmlformats.org/officeDocument/2006/relationships/hyperlink" Target="https://noticias.mmo.co.mz/2022/12/descargas-atmosfericas-matam-seis-pessoas-da-mesma-familia.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5</Words>
  <Characters>4081</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Mary Ann Cooper</cp:lastModifiedBy>
  <cp:revision>2</cp:revision>
  <dcterms:created xsi:type="dcterms:W3CDTF">2023-01-02T14:50:00Z</dcterms:created>
  <dcterms:modified xsi:type="dcterms:W3CDTF">2023-01-0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